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Recipient's Name],</w:t>
      </w:r>
    </w:p>
    <w:p>
      <w:pPr>
        <w:pStyle w:val="BodyText"/>
      </w:pPr>
      <w:r>
        <w:t xml:space="preserve">I am writing to express my interest in the Ophthalmologist position at your esteemed institution in Malaysia Kuala Lumpur. With a strong academic background, extensive clinical experience, and a deep commitment to advancing eye care in diverse communities, I am eager to contribute my expertise to your team. As an Ophthalmologist with a passion for innovation and patient-centered care, I am particularly drawn to the opportunity of working in Malaysia Kuala Lumpur, a dynamic city that combines cutting-edge medical advancements with rich cultural heritage.</w:t>
      </w:r>
    </w:p>
    <w:p>
      <w:pPr>
        <w:pStyle w:val="BodyText"/>
      </w:pPr>
      <w:r>
        <w:t xml:space="preserve">My journey as an Ophthalmologist began with a degree in Medicine from [University Name], where I developed a foundational understanding of human anatomy, pathology, and clinical practice. This was followed by specialized training in Ophthalmology at [Training Institution], where I honed my skills in diagnosing and treating a wide range of ocular conditions. During my residency, I gained hands-on experience in procedures such as cataract surgery, glaucoma management, and refractive corrections, while also participating in research projects that explored emerging therapies for retinal diseases. These experiences solidified my dedication to the field and instilled a lifelong commitment to continuous learning and excellence.</w:t>
      </w:r>
    </w:p>
    <w:p>
      <w:pPr>
        <w:pStyle w:val="BodyText"/>
      </w:pPr>
      <w:r>
        <w:t xml:space="preserve">Over the past [X years], I have worked in various clinical settings, including private practices, academic hospitals, and community health centers. In each role, I have prioritized delivering personalized care that addresses both the medical and emotional needs of my patients. For instance, at [Previous Institution], I led a multidisciplinary team to implement a telemedicine initiative that expanded access to eye care for underserved populations in rural areas. This project not only improved patient outcomes but also highlighted the importance of adapting healthcare solutions to meet local challenges—a principle I believe is vital in Malaysia Kuala Lumpur, where diverse demographics and evolving healthcare demands require adaptable and forward-thinking approaches.</w:t>
      </w:r>
    </w:p>
    <w:p>
      <w:pPr>
        <w:pStyle w:val="BodyText"/>
      </w:pPr>
      <w:r>
        <w:t xml:space="preserve">As an Ophthalmologist, I understand the critical role that eye health plays in overall well-being. My expertise spans medical and surgical ophthalmology, with a particular focus on [specific area of interest, e.g., pediatric ophthalmology or corneal transplantation]. I am proficient in utilizing advanced diagnostic tools such as optical coherence tomography (OCT) and retinal imaging systems to ensure accurate diagnoses and effective treatment plans. Additionally, I stay updated with the latest developments in the field through participation in international conferences, peer-reviewed journals, and professional networks. This proactive approach enables me to provide my patients with the most current and evidence-based care.</w:t>
      </w:r>
    </w:p>
    <w:p>
      <w:pPr>
        <w:pStyle w:val="BodyText"/>
      </w:pPr>
      <w:r>
        <w:t xml:space="preserve">What sets me apart as an Ophthalmologist is my ability to combine technical precision with compassionate communication. I take pride in building trust with my patients by listening to their concerns, explaining complex medical information in accessible terms, and involving them in decision-making processes. In Malaysia Kuala Lumpur, where cultural sensitivity and multilingual communication are essential, I am confident that my ability to connect with patients from diverse backgrounds will enhance the quality of care I provide. My fluency in [languages relevant to Malaysia] further enables me to bridge language barriers and ensure that every patient feels understood and respected.</w:t>
      </w:r>
    </w:p>
    <w:p>
      <w:pPr>
        <w:pStyle w:val="BodyText"/>
      </w:pPr>
      <w:r>
        <w:t xml:space="preserve">Malaysia Kuala Lumpur is a city that exemplifies the intersection of tradition and modernity, making it an ideal location for an Ophthalmologist who seeks to balance innovation with community engagement. The region’s growing population, coupled with increasing awareness of eye health, presents both challenges and opportunities to make a meaningful impact. I am particularly inspired by the initiatives undertaken by local healthcare institutions to promote preventive care and reduce the burden of preventable blindness. By joining your team, I aim to contribute my skills to these efforts while collaborating with colleagues who share a vision for excellence in ophthalmology.</w:t>
      </w:r>
    </w:p>
    <w:p>
      <w:pPr>
        <w:pStyle w:val="BodyText"/>
      </w:pPr>
      <w:r>
        <w:t xml:space="preserve">One of the key reasons I am enthusiastic about this opportunity is the alignment between my professional values and those of your organization. Your commitment to [specific value or mission, e.g., "patient-centric care," "research innovation," or "community outreach"] resonates deeply with my own philosophy. I am particularly impressed by your work in [specific project, service, or achievement], which reflects a dedication to improving lives through ophthalmic care. I am eager to bring my experience in [specific area] to support and expand such initiatives.</w:t>
      </w:r>
    </w:p>
    <w:p>
      <w:pPr>
        <w:pStyle w:val="BodyText"/>
      </w:pPr>
      <w:r>
        <w:t xml:space="preserve">In addition to my clinical expertise, I possess strong leadership and teamwork skills that have been instrumental in my career. As a mentor to junior residents and a collaborator with other healthcare professionals, I thrive in environments that foster interdisciplinary cooperation. I am confident that these qualities will enable me to contribute effectively to your team while supporting the growth of future ophthalmologists in Malaysia Kuala Lumpur.</w:t>
      </w:r>
    </w:p>
    <w:p>
      <w:pPr>
        <w:pStyle w:val="BodyText"/>
      </w:pPr>
      <w:r>
        <w:t xml:space="preserve">Thank you for considering my application. I would be honored to discuss how my background, skills, and passion for ophthalmology align with the goals of your organization. Please feel free to contact me at [phone number] or [email address] at your earliest convenience. I look forward to the possibility of contributing to the continued success of your institution and making a positive impact on the eye health of patients in Malaysia Kuala Lumpur.</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8:00Z</dcterms:created>
  <dcterms:modified xsi:type="dcterms:W3CDTF">2026-07-23T20:18:00Z</dcterms:modified>
</cp:coreProperties>
</file>

<file path=docProps/custom.xml><?xml version="1.0" encoding="utf-8"?>
<Properties xmlns="http://schemas.openxmlformats.org/officeDocument/2006/custom-properties" xmlns:vt="http://schemas.openxmlformats.org/officeDocument/2006/docPropsVTypes"/>
</file>